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5DA7" w:rsidRDefault="00303FA2" w:rsidP="00C030D3">
      <w:r>
        <w:rPr>
          <w:noProof/>
          <w:lang w:val="en-029" w:eastAsia="en-029"/>
        </w:rPr>
        <w:drawing>
          <wp:anchor distT="0" distB="0" distL="114300" distR="114300" simplePos="0" relativeHeight="251658240" behindDoc="0" locked="0" layoutInCell="1" allowOverlap="1">
            <wp:simplePos x="0" y="0"/>
            <wp:positionH relativeFrom="margin">
              <wp:align>left</wp:align>
            </wp:positionH>
            <wp:positionV relativeFrom="margin">
              <wp:align>top</wp:align>
            </wp:positionV>
            <wp:extent cx="1219200" cy="1219200"/>
            <wp:effectExtent l="0" t="0" r="0" b="0"/>
            <wp:wrapSquare wrapText="bothSides"/>
            <wp:docPr id="5" name="Picture 5" descr="CCNTECH:Users:techteam:Pictures:JCF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NTECH:Users:techteam:Pictures:JCF logo.png"/>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219200" cy="1219200"/>
                    </a:xfrm>
                    <a:prstGeom prst="rect">
                      <a:avLst/>
                    </a:prstGeom>
                    <a:noFill/>
                    <a:ln>
                      <a:noFill/>
                    </a:ln>
                  </pic:spPr>
                </pic:pic>
              </a:graphicData>
            </a:graphic>
          </wp:anchor>
        </w:drawing>
      </w:r>
      <w:r w:rsidR="00CE3B90" w:rsidRPr="00CE3B90">
        <w:rPr>
          <w:noProof/>
          <w:lang w:val="en-US"/>
        </w:rPr>
        <w:pict>
          <v:shapetype id="_x0000_t202" coordsize="21600,21600" o:spt="202" path="m,l,21600r21600,l21600,xe">
            <v:stroke joinstyle="miter"/>
            <v:path gradientshapeok="t" o:connecttype="rect"/>
          </v:shapetype>
          <v:shape id="Text Box 6" o:spid="_x0000_s1026" type="#_x0000_t202" style="position:absolute;margin-left:320.3pt;margin-top:9pt;width:183.65pt;height:116.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" filled="f" stroked="f">
            <v:path arrowok="t"/>
            <v:textbox>
              <w:txbxContent>
                <w:p w:rsidR="009B5D60" w:rsidRPr="00303FA2" w:rsidRDefault="009B5D60" w:rsidP="00517E8A">
                  <w:pPr>
                    <w:spacing w:line="276" w:lineRule="auto"/>
                    <w:jc w:val="right"/>
                    <w:rPr>
                      <w:rFonts w:ascii="Times New Roman" w:hAnsi="Times New Roman" w:cs="Times New Roman"/>
                      <w:szCs w:val="30"/>
                    </w:rPr>
                  </w:pPr>
                  <w:r>
                    <w:rPr>
                      <w:rFonts w:ascii="Times New Roman" w:hAnsi="Times New Roman" w:cs="Times New Roman"/>
                      <w:szCs w:val="30"/>
                    </w:rPr>
                    <w:t>Corporate Communications Unit</w:t>
                  </w:r>
                </w:p>
                <w:p w:rsidR="009B5D60" w:rsidRPr="00303FA2" w:rsidRDefault="009B5D60" w:rsidP="00517E8A">
                  <w:pPr>
                    <w:spacing w:line="276" w:lineRule="auto"/>
                    <w:jc w:val="right"/>
                    <w:rPr>
                      <w:rFonts w:ascii="Times New Roman" w:hAnsi="Times New Roman" w:cs="Times New Roman"/>
                      <w:szCs w:val="30"/>
                    </w:rPr>
                  </w:pPr>
                  <w:r>
                    <w:rPr>
                      <w:rFonts w:ascii="Times New Roman" w:hAnsi="Times New Roman" w:cs="Times New Roman"/>
                      <w:szCs w:val="30"/>
                    </w:rPr>
                    <w:t>101-105 Old Hope Road</w:t>
                  </w:r>
                </w:p>
                <w:p w:rsidR="009B5D60" w:rsidRPr="00303FA2" w:rsidRDefault="009B5D60" w:rsidP="00517E8A">
                  <w:pPr>
                    <w:spacing w:line="276" w:lineRule="auto"/>
                    <w:jc w:val="right"/>
                    <w:rPr>
                      <w:rFonts w:ascii="Times New Roman" w:hAnsi="Times New Roman" w:cs="Times New Roman"/>
                      <w:szCs w:val="30"/>
                    </w:rPr>
                  </w:pPr>
                  <w:r>
                    <w:rPr>
                      <w:rFonts w:ascii="Times New Roman" w:hAnsi="Times New Roman" w:cs="Times New Roman"/>
                      <w:szCs w:val="30"/>
                    </w:rPr>
                    <w:t>Kingston 6</w:t>
                  </w:r>
                </w:p>
                <w:p w:rsidR="009B5D60" w:rsidRPr="00303FA2" w:rsidRDefault="009B5D60" w:rsidP="00517E8A">
                  <w:pPr>
                    <w:spacing w:line="276" w:lineRule="auto"/>
                    <w:jc w:val="right"/>
                    <w:rPr>
                      <w:rFonts w:ascii="Times New Roman" w:hAnsi="Times New Roman" w:cs="Times New Roman"/>
                      <w:szCs w:val="30"/>
                    </w:rPr>
                  </w:pPr>
                  <w:r>
                    <w:rPr>
                      <w:rFonts w:ascii="Times New Roman" w:hAnsi="Times New Roman" w:cs="Times New Roman"/>
                      <w:szCs w:val="30"/>
                    </w:rPr>
                    <w:t>St. Andrew</w:t>
                  </w:r>
                </w:p>
                <w:p w:rsidR="009B5D60" w:rsidRPr="00303FA2" w:rsidRDefault="009B5D60" w:rsidP="00517E8A">
                  <w:pPr>
                    <w:spacing w:line="276" w:lineRule="auto"/>
                    <w:jc w:val="right"/>
                    <w:rPr>
                      <w:rFonts w:ascii="Times New Roman" w:hAnsi="Times New Roman" w:cs="Times New Roman"/>
                      <w:szCs w:val="30"/>
                    </w:rPr>
                  </w:pPr>
                  <w:r>
                    <w:rPr>
                      <w:rFonts w:ascii="Times New Roman" w:hAnsi="Times New Roman" w:cs="Times New Roman"/>
                      <w:szCs w:val="30"/>
                    </w:rPr>
                    <w:t>Tel: (876) 978-2214</w:t>
                  </w:r>
                </w:p>
                <w:p w:rsidR="009B5D60" w:rsidRPr="00303FA2" w:rsidRDefault="009B5D60" w:rsidP="00517E8A">
                  <w:pPr>
                    <w:spacing w:line="276" w:lineRule="auto"/>
                    <w:jc w:val="right"/>
                    <w:rPr>
                      <w:rFonts w:ascii="Times New Roman" w:hAnsi="Times New Roman" w:cs="Times New Roman"/>
                      <w:szCs w:val="30"/>
                    </w:rPr>
                  </w:pPr>
                  <w:r>
                    <w:rPr>
                      <w:rFonts w:ascii="Times New Roman" w:hAnsi="Times New Roman" w:cs="Times New Roman"/>
                      <w:szCs w:val="30"/>
                    </w:rPr>
                    <w:t>(876) 927-4427</w:t>
                  </w:r>
                </w:p>
                <w:p w:rsidR="009B5D60" w:rsidRPr="00303FA2" w:rsidRDefault="009B5D60" w:rsidP="00517E8A">
                  <w:pPr>
                    <w:spacing w:line="276" w:lineRule="auto"/>
                    <w:jc w:val="right"/>
                    <w:rPr>
                      <w:rFonts w:ascii="Times New Roman" w:hAnsi="Times New Roman" w:cs="Times New Roman"/>
                      <w:szCs w:val="30"/>
                    </w:rPr>
                  </w:pPr>
                  <w:r w:rsidRPr="00303FA2">
                    <w:rPr>
                      <w:rFonts w:ascii="Times New Roman" w:hAnsi="Times New Roman" w:cs="Times New Roman"/>
                      <w:szCs w:val="30"/>
                    </w:rPr>
                    <w:t>Email: ccnops@jcf.gov.jm</w:t>
                  </w:r>
                </w:p>
                <w:p w:rsidR="009B5D60" w:rsidRPr="00517E8A" w:rsidRDefault="009B5D60" w:rsidP="00384124">
                  <w:pPr>
                    <w:jc w:val="right"/>
                    <w:rPr>
                      <w:sz w:val="30"/>
                      <w:szCs w:val="30"/>
                    </w:rPr>
                  </w:pPr>
                </w:p>
                <w:p w:rsidR="009B5D60" w:rsidRPr="00517E8A" w:rsidRDefault="009B5D60" w:rsidP="00384124">
                  <w:pPr>
                    <w:jc w:val="right"/>
                    <w:rPr>
                      <w:sz w:val="30"/>
                      <w:szCs w:val="30"/>
                    </w:rPr>
                  </w:pPr>
                </w:p>
              </w:txbxContent>
            </v:textbox>
            <w10:wrap type="square"/>
          </v:shape>
        </w:pict>
      </w:r>
    </w:p>
    <w:p w:rsidR="005C5DA7" w:rsidRPr="005C5DA7" w:rsidRDefault="005C5DA7" w:rsidP="005C5DA7"/>
    <w:p w:rsidR="005C5DA7" w:rsidRPr="005C5DA7" w:rsidRDefault="005C5DA7" w:rsidP="005C5DA7"/>
    <w:p w:rsidR="005C5DA7" w:rsidRPr="005C5DA7" w:rsidRDefault="005C5DA7" w:rsidP="005C5DA7"/>
    <w:p w:rsidR="005C5DA7" w:rsidRPr="005C5DA7" w:rsidRDefault="005C5DA7" w:rsidP="005C5DA7"/>
    <w:p w:rsidR="005C5DA7" w:rsidRPr="005C5DA7" w:rsidRDefault="005C5DA7" w:rsidP="005C5DA7"/>
    <w:p w:rsidR="005C5DA7" w:rsidRPr="005C5DA7" w:rsidRDefault="00CE3B90" w:rsidP="005C5DA7">
      <w:r w:rsidRPr="00CE3B90">
        <w:rPr>
          <w:noProof/>
          <w:lang w:val="en-US"/>
        </w:rPr>
        <w:pict>
          <v:shape id="Text Box 7" o:spid="_x0000_s1027" type="#_x0000_t202" style="position:absolute;margin-left:-172.15pt;margin-top:10.1pt;width:225pt;height:36.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" filled="f" stroked="f">
            <v:path arrowok="t"/>
            <v:textbox>
              <w:txbxContent>
                <w:p w:rsidR="009B5D60" w:rsidRPr="00BB340D" w:rsidRDefault="009B5D60" w:rsidP="00A3165A">
                  <w:pPr>
                    <w:jc w:val="center"/>
                    <w:rPr>
                      <w:rFonts w:ascii="Times New Roman" w:hAnsi="Times New Roman" w:cs="Times New Roman"/>
                      <w:sz w:val="28"/>
                    </w:rPr>
                  </w:pPr>
                  <w:r w:rsidRPr="00BB340D">
                    <w:rPr>
                      <w:rFonts w:ascii="Times New Roman" w:hAnsi="Times New Roman" w:cs="Times New Roman"/>
                      <w:sz w:val="28"/>
                    </w:rPr>
                    <w:t>Jamaica Constabulary Force</w:t>
                  </w:r>
                </w:p>
                <w:p w:rsidR="009B5D60" w:rsidRPr="00BB340D" w:rsidRDefault="009B5D60" w:rsidP="00A3165A">
                  <w:pPr>
                    <w:jc w:val="center"/>
                    <w:rPr>
                      <w:rFonts w:ascii="Times New Roman" w:hAnsi="Times New Roman" w:cs="Times New Roman"/>
                      <w:i/>
                      <w:sz w:val="22"/>
                    </w:rPr>
                  </w:pPr>
                  <w:r w:rsidRPr="00BB340D">
                    <w:rPr>
                      <w:rFonts w:ascii="Times New Roman" w:hAnsi="Times New Roman" w:cs="Times New Roman"/>
                      <w:i/>
                      <w:sz w:val="22"/>
                    </w:rPr>
                    <w:t>We Serve, Protect and Reassure</w:t>
                  </w:r>
                </w:p>
              </w:txbxContent>
            </v:textbox>
            <w10:wrap type="square"/>
          </v:shape>
        </w:pict>
      </w:r>
    </w:p>
    <w:p w:rsidR="005C5DA7" w:rsidRPr="005C5DA7" w:rsidRDefault="005C5DA7" w:rsidP="005C5DA7"/>
    <w:p w:rsidR="005C5DA7" w:rsidRPr="005C5DA7" w:rsidRDefault="005C5DA7" w:rsidP="005C5DA7"/>
    <w:p w:rsidR="005C5DA7" w:rsidRPr="005C5DA7" w:rsidRDefault="00CE3B90" w:rsidP="005C5DA7">
      <w:r w:rsidRPr="00CE3B90">
        <w:rPr>
          <w:noProof/>
          <w:lang w:val="en-US"/>
        </w:rPr>
        <w:pict>
          <v:line id="Straight Connector 8" o:spid="_x0000_s1028" style="position:absolute;z-index:2516664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margin" from="-244.8pt,4.25pt" to="358.2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" strokecolor="black [3200]" strokeweight="1.5pt">
            <v:shadow on="t" opacity="22936f" origin=",.5" offset="0,.63889mm"/>
          </v:line>
        </w:pict>
      </w:r>
    </w:p>
    <w:p w:rsidR="005C5DA7" w:rsidRPr="00303FA2" w:rsidRDefault="004F77F9" w:rsidP="005C5DA7">
      <w:pPr>
        <w:jc w:val="center"/>
        <w:rPr>
          <w:rFonts w:ascii="Times New Roman" w:hAnsi="Times New Roman" w:cs="Times New Roman"/>
          <w:b/>
          <w:szCs w:val="40"/>
        </w:rPr>
      </w:pPr>
      <w:r w:rsidRPr="00303FA2">
        <w:rPr>
          <w:rFonts w:ascii="Times New Roman" w:hAnsi="Times New Roman" w:cs="Times New Roman"/>
          <w:b/>
          <w:szCs w:val="40"/>
        </w:rPr>
        <w:t>PRESS RELEASE</w:t>
      </w:r>
    </w:p>
    <w:p w:rsidR="005C5DA7" w:rsidRPr="005C5DA7" w:rsidRDefault="005C5DA7" w:rsidP="005C5DA7">
      <w:pPr>
        <w:jc w:val="center"/>
        <w:rPr>
          <w:rFonts w:ascii="Times New Roman" w:hAnsi="Times New Roman" w:cs="Times New Roman"/>
          <w:b/>
          <w:sz w:val="32"/>
        </w:rPr>
      </w:pPr>
    </w:p>
    <w:p w:rsidR="005C5DA7" w:rsidRDefault="005C5DA7" w:rsidP="005C5DA7">
      <w:pPr>
        <w:rPr>
          <w:rFonts w:ascii="Times New Roman" w:hAnsi="Times New Roman" w:cs="Times New Roman"/>
          <w:b/>
        </w:rPr>
      </w:pPr>
      <w:r w:rsidRPr="00303FA2">
        <w:rPr>
          <w:rFonts w:ascii="Times New Roman" w:hAnsi="Times New Roman" w:cs="Times New Roman"/>
          <w:b/>
        </w:rPr>
        <w:t>For immediate release</w:t>
      </w:r>
    </w:p>
    <w:p w:rsidR="00C61F88" w:rsidRDefault="00C61F88" w:rsidP="005C5DA7">
      <w:pPr>
        <w:rPr>
          <w:rFonts w:ascii="Times New Roman" w:hAnsi="Times New Roman" w:cs="Times New Roman"/>
          <w:b/>
        </w:rPr>
      </w:pPr>
    </w:p>
    <w:p w:rsidR="00C61F88" w:rsidRPr="009B5D60" w:rsidRDefault="00C61F88" w:rsidP="009B5D60">
      <w:pPr>
        <w:pStyle w:val="NoSpacing"/>
        <w:spacing w:line="360" w:lineRule="auto"/>
        <w:jc w:val="center"/>
        <w:rPr>
          <w:rFonts w:ascii="Times New Roman" w:eastAsia="MS Mincho" w:hAnsi="Times New Roman"/>
          <w:b/>
          <w:sz w:val="24"/>
          <w:szCs w:val="24"/>
          <w:lang w:val="en-JM"/>
        </w:rPr>
      </w:pPr>
      <w:r>
        <w:rPr>
          <w:rFonts w:ascii="Times New Roman" w:eastAsia="MS Mincho" w:hAnsi="Times New Roman"/>
          <w:b/>
          <w:sz w:val="24"/>
          <w:szCs w:val="24"/>
          <w:lang w:val="en-JM"/>
        </w:rPr>
        <w:t xml:space="preserve">UPDATE: </w:t>
      </w:r>
      <w:r w:rsidRPr="00C046D5">
        <w:rPr>
          <w:rFonts w:ascii="Times New Roman" w:eastAsia="MS Mincho" w:hAnsi="Times New Roman"/>
          <w:b/>
          <w:sz w:val="24"/>
          <w:szCs w:val="24"/>
          <w:lang w:val="en-JM"/>
        </w:rPr>
        <w:t>PERSONS OF INTEREST IN KILLING OF A 9 YEAR OLD</w:t>
      </w:r>
      <w:r w:rsidR="00531CE3">
        <w:rPr>
          <w:rFonts w:ascii="Times New Roman" w:eastAsia="MS Mincho" w:hAnsi="Times New Roman"/>
          <w:b/>
          <w:sz w:val="24"/>
          <w:szCs w:val="24"/>
          <w:lang w:val="en-JM"/>
        </w:rPr>
        <w:t xml:space="preserve"> TURNS HIMSELF INTO THE POLICE</w:t>
      </w:r>
    </w:p>
    <w:p w:rsidR="00AB6589" w:rsidRDefault="00AB6589" w:rsidP="005C5DA7">
      <w:pPr>
        <w:rPr>
          <w:rFonts w:ascii="Times New Roman" w:hAnsi="Times New Roman" w:cs="Times New Roman"/>
          <w:b/>
        </w:rPr>
      </w:pPr>
    </w:p>
    <w:p w:rsidR="009B5D60" w:rsidRPr="001A7E9F" w:rsidRDefault="00C61F88" w:rsidP="009B5D60">
      <w:pPr>
        <w:spacing w:line="360" w:lineRule="auto"/>
        <w:jc w:val="both"/>
        <w:rPr>
          <w:rFonts w:ascii="Times New Roman" w:hAnsi="Times New Roman" w:cs="Times New Roman"/>
        </w:rPr>
      </w:pPr>
      <w:r>
        <w:rPr>
          <w:rFonts w:ascii="Times New Roman" w:hAnsi="Times New Roman" w:cs="Times New Roman"/>
          <w:b/>
        </w:rPr>
        <w:t>March 30</w:t>
      </w:r>
      <w:r w:rsidR="00A416E8" w:rsidRPr="0049464E">
        <w:rPr>
          <w:rFonts w:ascii="Times New Roman" w:hAnsi="Times New Roman" w:cs="Times New Roman"/>
          <w:b/>
        </w:rPr>
        <w:t>, 2020</w:t>
      </w:r>
      <w:r w:rsidR="0096484A">
        <w:rPr>
          <w:rFonts w:ascii="Times New Roman" w:hAnsi="Times New Roman" w:cs="Times New Roman"/>
          <w:b/>
        </w:rPr>
        <w:t xml:space="preserve"> –</w:t>
      </w:r>
      <w:r w:rsidR="009B5D60" w:rsidRPr="001A7E9F">
        <w:rPr>
          <w:rFonts w:ascii="Times New Roman" w:hAnsi="Times New Roman" w:cs="Times New Roman"/>
        </w:rPr>
        <w:t xml:space="preserve">One of two Persons of Interest in the </w:t>
      </w:r>
      <w:r w:rsidR="005C4129">
        <w:rPr>
          <w:rFonts w:ascii="Times New Roman" w:hAnsi="Times New Roman" w:cs="Times New Roman"/>
        </w:rPr>
        <w:t>s</w:t>
      </w:r>
      <w:r w:rsidR="009B5D60" w:rsidRPr="001A7E9F">
        <w:rPr>
          <w:rFonts w:ascii="Times New Roman" w:hAnsi="Times New Roman" w:cs="Times New Roman"/>
        </w:rPr>
        <w:t>hooting death of a minor and the injuring of two others in the Flanker community</w:t>
      </w:r>
      <w:r w:rsidR="001A7E9F" w:rsidRPr="001A7E9F">
        <w:rPr>
          <w:rFonts w:ascii="Times New Roman" w:hAnsi="Times New Roman" w:cs="Times New Roman"/>
        </w:rPr>
        <w:t xml:space="preserve"> of St. James </w:t>
      </w:r>
      <w:r w:rsidR="009B5D60" w:rsidRPr="001A7E9F">
        <w:rPr>
          <w:rFonts w:ascii="Times New Roman" w:hAnsi="Times New Roman" w:cs="Times New Roman"/>
        </w:rPr>
        <w:t xml:space="preserve">surrendered to the Police </w:t>
      </w:r>
      <w:r w:rsidR="00531CE3" w:rsidRPr="001A7E9F">
        <w:rPr>
          <w:rFonts w:ascii="Times New Roman" w:hAnsi="Times New Roman" w:cs="Times New Roman"/>
        </w:rPr>
        <w:t xml:space="preserve">about 3:00 p.m. </w:t>
      </w:r>
      <w:r w:rsidR="009B5D60" w:rsidRPr="001A7E9F">
        <w:rPr>
          <w:rFonts w:ascii="Times New Roman" w:hAnsi="Times New Roman" w:cs="Times New Roman"/>
        </w:rPr>
        <w:t>today</w:t>
      </w:r>
      <w:r w:rsidR="001A7E9F" w:rsidRPr="001A7E9F">
        <w:rPr>
          <w:rFonts w:ascii="Times New Roman" w:hAnsi="Times New Roman" w:cs="Times New Roman"/>
        </w:rPr>
        <w:t>, Monday, March 30</w:t>
      </w:r>
      <w:r w:rsidR="00531CE3">
        <w:rPr>
          <w:rFonts w:ascii="Times New Roman" w:hAnsi="Times New Roman" w:cs="Times New Roman"/>
        </w:rPr>
        <w:t>.</w:t>
      </w:r>
    </w:p>
    <w:p w:rsidR="009B5D60" w:rsidRPr="001A7E9F" w:rsidRDefault="009B5D60" w:rsidP="009B5D60">
      <w:pPr>
        <w:spacing w:line="360" w:lineRule="auto"/>
        <w:jc w:val="both"/>
        <w:rPr>
          <w:rFonts w:ascii="Times New Roman" w:hAnsi="Times New Roman" w:cs="Times New Roman"/>
        </w:rPr>
      </w:pPr>
    </w:p>
    <w:p w:rsidR="00C61F88" w:rsidRPr="001A7E9F" w:rsidRDefault="009B5D60" w:rsidP="009B5D60">
      <w:pPr>
        <w:spacing w:line="360" w:lineRule="auto"/>
        <w:jc w:val="both"/>
        <w:rPr>
          <w:rFonts w:ascii="Times New Roman" w:eastAsia="MS Mincho" w:hAnsi="Times New Roman"/>
        </w:rPr>
      </w:pPr>
      <w:r w:rsidRPr="001A7E9F">
        <w:rPr>
          <w:rFonts w:ascii="Times New Roman" w:eastAsia="MS Mincho" w:hAnsi="Times New Roman"/>
        </w:rPr>
        <w:t xml:space="preserve">Martino </w:t>
      </w:r>
      <w:proofErr w:type="spellStart"/>
      <w:proofErr w:type="gramStart"/>
      <w:r w:rsidRPr="001A7E9F">
        <w:rPr>
          <w:rFonts w:ascii="Times New Roman" w:eastAsia="MS Mincho" w:hAnsi="Times New Roman"/>
        </w:rPr>
        <w:t>Kellier</w:t>
      </w:r>
      <w:proofErr w:type="spellEnd"/>
      <w:r w:rsidRPr="001A7E9F">
        <w:rPr>
          <w:rFonts w:ascii="Times New Roman" w:eastAsia="MS Mincho" w:hAnsi="Times New Roman"/>
        </w:rPr>
        <w:t>,</w:t>
      </w:r>
      <w:proofErr w:type="gramEnd"/>
      <w:r w:rsidRPr="001A7E9F">
        <w:rPr>
          <w:rFonts w:ascii="Times New Roman" w:eastAsia="MS Mincho" w:hAnsi="Times New Roman"/>
        </w:rPr>
        <w:t xml:space="preserve"> otherwise </w:t>
      </w:r>
      <w:r w:rsidR="005C4129">
        <w:rPr>
          <w:rFonts w:ascii="Times New Roman" w:eastAsia="MS Mincho" w:hAnsi="Times New Roman"/>
        </w:rPr>
        <w:t>called ‘</w:t>
      </w:r>
      <w:proofErr w:type="spellStart"/>
      <w:r w:rsidR="005C4129">
        <w:rPr>
          <w:rFonts w:ascii="Times New Roman" w:eastAsia="MS Mincho" w:hAnsi="Times New Roman"/>
        </w:rPr>
        <w:t>Tino</w:t>
      </w:r>
      <w:proofErr w:type="spellEnd"/>
      <w:r w:rsidR="005C4129">
        <w:rPr>
          <w:rFonts w:ascii="Times New Roman" w:eastAsia="MS Mincho" w:hAnsi="Times New Roman"/>
        </w:rPr>
        <w:t>’ of Lime Tree Lane</w:t>
      </w:r>
      <w:r w:rsidRPr="001A7E9F">
        <w:rPr>
          <w:rFonts w:ascii="Times New Roman" w:eastAsia="MS Mincho" w:hAnsi="Times New Roman"/>
        </w:rPr>
        <w:t xml:space="preserve"> </w:t>
      </w:r>
      <w:r w:rsidR="005C4129">
        <w:rPr>
          <w:rFonts w:ascii="Times New Roman" w:eastAsia="MS Mincho" w:hAnsi="Times New Roman"/>
        </w:rPr>
        <w:t>in the parish</w:t>
      </w:r>
      <w:r w:rsidRPr="001A7E9F">
        <w:rPr>
          <w:rFonts w:ascii="Times New Roman" w:eastAsia="MS Mincho" w:hAnsi="Times New Roman"/>
        </w:rPr>
        <w:t xml:space="preserve"> turned himself into the Freeport Police in the company of his attorneys. </w:t>
      </w:r>
    </w:p>
    <w:p w:rsidR="001A7E9F" w:rsidRPr="001A7E9F" w:rsidRDefault="001A7E9F" w:rsidP="00C61F88">
      <w:pPr>
        <w:pStyle w:val="NoSpacing"/>
        <w:spacing w:line="360" w:lineRule="auto"/>
        <w:jc w:val="both"/>
        <w:rPr>
          <w:rFonts w:ascii="Times New Roman" w:eastAsia="MS Mincho" w:hAnsi="Times New Roman"/>
          <w:sz w:val="24"/>
          <w:szCs w:val="24"/>
          <w:lang w:val="en-JM"/>
        </w:rPr>
      </w:pPr>
    </w:p>
    <w:p w:rsidR="00C61F88" w:rsidRPr="001A7E9F" w:rsidRDefault="00C61F88" w:rsidP="00C61F88">
      <w:pPr>
        <w:pStyle w:val="NoSpacing"/>
        <w:spacing w:line="360" w:lineRule="auto"/>
        <w:jc w:val="both"/>
        <w:rPr>
          <w:rFonts w:ascii="Times New Roman" w:eastAsia="MS Mincho" w:hAnsi="Times New Roman"/>
          <w:sz w:val="24"/>
          <w:szCs w:val="24"/>
          <w:lang w:val="en-JM"/>
        </w:rPr>
      </w:pPr>
      <w:r w:rsidRPr="001A7E9F">
        <w:rPr>
          <w:rFonts w:ascii="Times New Roman" w:eastAsia="MS Mincho" w:hAnsi="Times New Roman"/>
          <w:sz w:val="24"/>
          <w:szCs w:val="24"/>
          <w:lang w:val="en-JM"/>
        </w:rPr>
        <w:t>Reports are that about 5:00 p.m.,</w:t>
      </w:r>
      <w:r w:rsidR="001A7E9F" w:rsidRPr="001A7E9F">
        <w:rPr>
          <w:rFonts w:ascii="Times New Roman" w:eastAsia="MS Mincho" w:hAnsi="Times New Roman"/>
          <w:sz w:val="24"/>
          <w:szCs w:val="24"/>
          <w:lang w:val="en-JM"/>
        </w:rPr>
        <w:t xml:space="preserve"> on Sunday, March 22, </w:t>
      </w:r>
      <w:proofErr w:type="spellStart"/>
      <w:r w:rsidR="00531CE3">
        <w:rPr>
          <w:rFonts w:ascii="Times New Roman" w:eastAsia="MS Mincho" w:hAnsi="Times New Roman"/>
          <w:sz w:val="24"/>
          <w:szCs w:val="24"/>
          <w:lang w:val="en-JM"/>
        </w:rPr>
        <w:t>Kellier</w:t>
      </w:r>
      <w:proofErr w:type="spellEnd"/>
      <w:r w:rsidR="00531CE3">
        <w:rPr>
          <w:rFonts w:ascii="Times New Roman" w:eastAsia="MS Mincho" w:hAnsi="Times New Roman"/>
          <w:sz w:val="24"/>
          <w:szCs w:val="24"/>
          <w:lang w:val="en-JM"/>
        </w:rPr>
        <w:t xml:space="preserve"> and ‘</w:t>
      </w:r>
      <w:proofErr w:type="spellStart"/>
      <w:r w:rsidR="00531CE3">
        <w:rPr>
          <w:rFonts w:ascii="Times New Roman" w:eastAsia="MS Mincho" w:hAnsi="Times New Roman"/>
          <w:sz w:val="24"/>
          <w:szCs w:val="24"/>
          <w:lang w:val="en-JM"/>
        </w:rPr>
        <w:t>Bobo</w:t>
      </w:r>
      <w:proofErr w:type="spellEnd"/>
      <w:r w:rsidR="00531CE3">
        <w:rPr>
          <w:rFonts w:ascii="Times New Roman" w:eastAsia="MS Mincho" w:hAnsi="Times New Roman"/>
          <w:sz w:val="24"/>
          <w:szCs w:val="24"/>
          <w:lang w:val="en-JM"/>
        </w:rPr>
        <w:t>’</w:t>
      </w:r>
      <w:r w:rsidR="001A7E9F" w:rsidRPr="001A7E9F">
        <w:rPr>
          <w:rFonts w:ascii="Times New Roman" w:eastAsia="MS Mincho" w:hAnsi="Times New Roman"/>
          <w:sz w:val="24"/>
          <w:szCs w:val="24"/>
          <w:lang w:val="en-JM"/>
        </w:rPr>
        <w:t xml:space="preserve"> </w:t>
      </w:r>
      <w:r w:rsidRPr="001A7E9F">
        <w:rPr>
          <w:rFonts w:ascii="Times New Roman" w:eastAsia="MS Mincho" w:hAnsi="Times New Roman"/>
          <w:sz w:val="24"/>
          <w:szCs w:val="24"/>
          <w:lang w:val="en-JM"/>
        </w:rPr>
        <w:t>had a dispute with another man in the community</w:t>
      </w:r>
      <w:r w:rsidR="001A7E9F" w:rsidRPr="001A7E9F">
        <w:rPr>
          <w:rFonts w:ascii="Times New Roman" w:eastAsia="MS Mincho" w:hAnsi="Times New Roman"/>
          <w:sz w:val="24"/>
          <w:szCs w:val="24"/>
          <w:lang w:val="en-JM"/>
        </w:rPr>
        <w:t xml:space="preserve"> when a firearm was brought into play. T</w:t>
      </w:r>
      <w:r w:rsidRPr="001A7E9F">
        <w:rPr>
          <w:rFonts w:ascii="Times New Roman" w:eastAsia="MS Mincho" w:hAnsi="Times New Roman"/>
          <w:sz w:val="24"/>
          <w:szCs w:val="24"/>
          <w:lang w:val="en-JM"/>
        </w:rPr>
        <w:t>hey</w:t>
      </w:r>
      <w:r w:rsidR="001A7E9F" w:rsidRPr="001A7E9F">
        <w:rPr>
          <w:rFonts w:ascii="Times New Roman" w:eastAsia="MS Mincho" w:hAnsi="Times New Roman"/>
          <w:sz w:val="24"/>
          <w:szCs w:val="24"/>
          <w:lang w:val="en-JM"/>
        </w:rPr>
        <w:t xml:space="preserve"> subsequently </w:t>
      </w:r>
      <w:r w:rsidRPr="001A7E9F">
        <w:rPr>
          <w:rFonts w:ascii="Times New Roman" w:eastAsia="MS Mincho" w:hAnsi="Times New Roman"/>
          <w:sz w:val="24"/>
          <w:szCs w:val="24"/>
          <w:lang w:val="en-JM"/>
        </w:rPr>
        <w:t>opened gunfire at the man hitting him, a 9-year-old boy and</w:t>
      </w:r>
      <w:r w:rsidR="005C4129">
        <w:rPr>
          <w:rFonts w:ascii="Times New Roman" w:eastAsia="MS Mincho" w:hAnsi="Times New Roman"/>
          <w:sz w:val="24"/>
          <w:szCs w:val="24"/>
          <w:lang w:val="en-JM"/>
        </w:rPr>
        <w:t xml:space="preserve"> a 6-year-old girl</w:t>
      </w:r>
      <w:r w:rsidR="00531CE3">
        <w:rPr>
          <w:rFonts w:ascii="Times New Roman" w:eastAsia="MS Mincho" w:hAnsi="Times New Roman"/>
          <w:sz w:val="24"/>
          <w:szCs w:val="24"/>
          <w:lang w:val="en-JM"/>
        </w:rPr>
        <w:t>—</w:t>
      </w:r>
      <w:r w:rsidR="001A7E9F" w:rsidRPr="001A7E9F">
        <w:rPr>
          <w:rFonts w:ascii="Times New Roman" w:eastAsia="MS Mincho" w:hAnsi="Times New Roman"/>
          <w:sz w:val="24"/>
          <w:szCs w:val="24"/>
          <w:lang w:val="en-JM"/>
        </w:rPr>
        <w:t>who</w:t>
      </w:r>
      <w:r w:rsidR="00531CE3">
        <w:rPr>
          <w:rFonts w:ascii="Times New Roman" w:eastAsia="MS Mincho" w:hAnsi="Times New Roman"/>
          <w:sz w:val="24"/>
          <w:szCs w:val="24"/>
          <w:lang w:val="en-JM"/>
        </w:rPr>
        <w:t xml:space="preserve"> </w:t>
      </w:r>
      <w:r w:rsidR="001A7E9F" w:rsidRPr="001A7E9F">
        <w:rPr>
          <w:rFonts w:ascii="Times New Roman" w:eastAsia="MS Mincho" w:hAnsi="Times New Roman"/>
          <w:sz w:val="24"/>
          <w:szCs w:val="24"/>
          <w:lang w:val="en-JM"/>
        </w:rPr>
        <w:t>were in close proximity.</w:t>
      </w:r>
    </w:p>
    <w:p w:rsidR="00C61F88" w:rsidRPr="001A7E9F" w:rsidRDefault="00C61F88" w:rsidP="00C61F88">
      <w:pPr>
        <w:pStyle w:val="NoSpacing"/>
        <w:spacing w:line="360" w:lineRule="auto"/>
        <w:jc w:val="both"/>
        <w:rPr>
          <w:rFonts w:ascii="Times New Roman" w:eastAsia="MS Mincho" w:hAnsi="Times New Roman"/>
          <w:sz w:val="24"/>
          <w:szCs w:val="24"/>
          <w:lang w:val="en-JM"/>
        </w:rPr>
      </w:pPr>
    </w:p>
    <w:p w:rsidR="00C61F88" w:rsidRPr="001A7E9F" w:rsidRDefault="00C61F88" w:rsidP="001A7E9F">
      <w:pPr>
        <w:pStyle w:val="NoSpacing"/>
        <w:spacing w:line="360" w:lineRule="auto"/>
        <w:jc w:val="both"/>
        <w:rPr>
          <w:rFonts w:ascii="Times New Roman" w:eastAsia="MS Mincho" w:hAnsi="Times New Roman"/>
          <w:sz w:val="24"/>
          <w:szCs w:val="24"/>
          <w:lang w:val="en-JM"/>
        </w:rPr>
      </w:pPr>
      <w:r w:rsidRPr="001A7E9F">
        <w:rPr>
          <w:rFonts w:ascii="Times New Roman" w:eastAsia="MS Mincho" w:hAnsi="Times New Roman"/>
          <w:sz w:val="24"/>
          <w:szCs w:val="24"/>
          <w:lang w:val="en-JM"/>
        </w:rPr>
        <w:t>The boy succumbed to his injuries, while the</w:t>
      </w:r>
      <w:r w:rsidR="001A7E9F" w:rsidRPr="001A7E9F">
        <w:rPr>
          <w:rFonts w:ascii="Times New Roman" w:eastAsia="MS Mincho" w:hAnsi="Times New Roman"/>
          <w:sz w:val="24"/>
          <w:szCs w:val="24"/>
          <w:lang w:val="en-JM"/>
        </w:rPr>
        <w:t xml:space="preserve"> man and the</w:t>
      </w:r>
      <w:r w:rsidRPr="001A7E9F">
        <w:rPr>
          <w:rFonts w:ascii="Times New Roman" w:eastAsia="MS Mincho" w:hAnsi="Times New Roman"/>
          <w:sz w:val="24"/>
          <w:szCs w:val="24"/>
          <w:lang w:val="en-JM"/>
        </w:rPr>
        <w:t xml:space="preserve"> girl</w:t>
      </w:r>
      <w:r w:rsidR="001A7E9F" w:rsidRPr="001A7E9F">
        <w:rPr>
          <w:rFonts w:ascii="Times New Roman" w:eastAsia="MS Mincho" w:hAnsi="Times New Roman"/>
          <w:sz w:val="24"/>
          <w:szCs w:val="24"/>
          <w:lang w:val="en-JM"/>
        </w:rPr>
        <w:t xml:space="preserve"> were </w:t>
      </w:r>
      <w:r w:rsidRPr="001A7E9F">
        <w:rPr>
          <w:rFonts w:ascii="Times New Roman" w:eastAsia="MS Mincho" w:hAnsi="Times New Roman"/>
          <w:sz w:val="24"/>
          <w:szCs w:val="24"/>
          <w:lang w:val="en-JM"/>
        </w:rPr>
        <w:t>admitted in stable condition</w:t>
      </w:r>
      <w:r w:rsidR="005C4129">
        <w:rPr>
          <w:rFonts w:ascii="Times New Roman" w:eastAsia="MS Mincho" w:hAnsi="Times New Roman"/>
          <w:sz w:val="24"/>
          <w:szCs w:val="24"/>
          <w:lang w:val="en-JM"/>
        </w:rPr>
        <w:t>s</w:t>
      </w:r>
      <w:r w:rsidRPr="001A7E9F">
        <w:rPr>
          <w:rFonts w:ascii="Times New Roman" w:eastAsia="MS Mincho" w:hAnsi="Times New Roman"/>
          <w:sz w:val="24"/>
          <w:szCs w:val="24"/>
          <w:lang w:val="en-JM"/>
        </w:rPr>
        <w:t>.</w:t>
      </w:r>
    </w:p>
    <w:p w:rsidR="001A7E9F" w:rsidRPr="001A7E9F" w:rsidRDefault="001A7E9F" w:rsidP="001A7E9F">
      <w:pPr>
        <w:pStyle w:val="NoSpacing"/>
        <w:spacing w:line="360" w:lineRule="auto"/>
        <w:jc w:val="both"/>
        <w:rPr>
          <w:rFonts w:ascii="Times New Roman" w:eastAsia="MS Mincho" w:hAnsi="Times New Roman"/>
          <w:sz w:val="24"/>
          <w:szCs w:val="24"/>
          <w:lang w:val="en-JM"/>
        </w:rPr>
      </w:pPr>
    </w:p>
    <w:p w:rsidR="001A7E9F" w:rsidRPr="001A7E9F" w:rsidRDefault="001A7E9F" w:rsidP="001A7E9F">
      <w:pPr>
        <w:pStyle w:val="NoSpacing"/>
        <w:spacing w:line="360" w:lineRule="auto"/>
        <w:jc w:val="both"/>
        <w:rPr>
          <w:rFonts w:ascii="Times New Roman" w:eastAsia="MS Mincho" w:hAnsi="Times New Roman"/>
          <w:sz w:val="24"/>
          <w:szCs w:val="24"/>
          <w:lang w:val="en-JM"/>
        </w:rPr>
      </w:pPr>
      <w:r w:rsidRPr="001A7E9F">
        <w:rPr>
          <w:rFonts w:ascii="Times New Roman" w:eastAsia="MS Mincho" w:hAnsi="Times New Roman"/>
          <w:sz w:val="24"/>
          <w:szCs w:val="24"/>
          <w:lang w:val="en-JM"/>
        </w:rPr>
        <w:t>The Police are urging ‘</w:t>
      </w:r>
      <w:proofErr w:type="spellStart"/>
      <w:r w:rsidRPr="001A7E9F">
        <w:rPr>
          <w:rFonts w:ascii="Times New Roman" w:eastAsia="MS Mincho" w:hAnsi="Times New Roman"/>
          <w:sz w:val="24"/>
          <w:szCs w:val="24"/>
          <w:lang w:val="en-JM"/>
        </w:rPr>
        <w:t>Bobo</w:t>
      </w:r>
      <w:proofErr w:type="spellEnd"/>
      <w:r w:rsidRPr="001A7E9F">
        <w:rPr>
          <w:rFonts w:ascii="Times New Roman" w:eastAsia="MS Mincho" w:hAnsi="Times New Roman"/>
          <w:sz w:val="24"/>
          <w:szCs w:val="24"/>
          <w:lang w:val="en-JM"/>
        </w:rPr>
        <w:t xml:space="preserve">’ whose last known address is Lime Tree Lane, Flanker in the parish to turn himself in by 6:00 p.m., on Tuesday, March 31. </w:t>
      </w:r>
    </w:p>
    <w:p w:rsidR="00E879C8" w:rsidRPr="00A940D2" w:rsidRDefault="00E879C8" w:rsidP="00E879C8">
      <w:pPr>
        <w:spacing w:line="360" w:lineRule="auto"/>
        <w:jc w:val="center"/>
        <w:rPr>
          <w:rFonts w:ascii="Times New Roman" w:hAnsi="Times New Roman" w:cs="Times New Roman"/>
          <w:b/>
        </w:rPr>
      </w:pPr>
      <w:r w:rsidRPr="00A940D2">
        <w:rPr>
          <w:rFonts w:ascii="Times New Roman" w:hAnsi="Times New Roman" w:cs="Times New Roman"/>
          <w:b/>
        </w:rPr>
        <w:t>-30-</w:t>
      </w:r>
    </w:p>
    <w:sectPr w:rsidR="00E879C8" w:rsidRPr="00A940D2" w:rsidSect="00E70296">
      <w:headerReference w:type="even" r:id="rId8"/>
      <w:headerReference w:type="default" r:id="rId9"/>
      <w:headerReference w:type="first" r:id="rId10"/>
      <w:pgSz w:w="11900" w:h="16840"/>
      <w:pgMar w:top="709" w:right="1010" w:bottom="1440" w:left="1418"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B5D60" w:rsidRDefault="009B5D60" w:rsidP="006A5508">
      <w:r>
        <w:separator/>
      </w:r>
    </w:p>
  </w:endnote>
  <w:endnote w:type="continuationSeparator" w:id="1">
    <w:p w:rsidR="009B5D60" w:rsidRDefault="009B5D60" w:rsidP="006A5508">
      <w:r>
        <w:continuationSeparator/>
      </w:r>
    </w:p>
  </w:endnote>
  <w:endnote w:type="continuationNotice" w:id="2">
    <w:p w:rsidR="009B5D60" w:rsidRDefault="009B5D60"/>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ＭＳ 明朝">
    <w:altName w:val="MS Mincho"/>
    <w:charset w:val="4E"/>
    <w:family w:val="auto"/>
    <w:pitch w:val="variable"/>
    <w:sig w:usb0="00000000"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ＭＳ ゴシック">
    <w:altName w:val="MS Mincho"/>
    <w:charset w:val="4E"/>
    <w:family w:val="auto"/>
    <w:pitch w:val="variable"/>
    <w:sig w:usb0="00000000"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B5D60" w:rsidRDefault="009B5D60" w:rsidP="006A5508">
      <w:r>
        <w:separator/>
      </w:r>
    </w:p>
  </w:footnote>
  <w:footnote w:type="continuationSeparator" w:id="1">
    <w:p w:rsidR="009B5D60" w:rsidRDefault="009B5D60" w:rsidP="006A5508">
      <w:r>
        <w:continuationSeparator/>
      </w:r>
    </w:p>
  </w:footnote>
  <w:footnote w:type="continuationNotice" w:id="2">
    <w:p w:rsidR="009B5D60" w:rsidRDefault="009B5D60"/>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5D60" w:rsidRDefault="009B5D60">
    <w:pPr>
      <w:pStyle w:val="Header"/>
    </w:pPr>
    <w:r w:rsidRPr="00CE3B90">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434pt;height:434pt;z-index:-251657216;mso-wrap-edited:f;mso-position-horizontal:center;mso-position-horizontal-relative:margin;mso-position-vertical:center;mso-position-vertical-relative:margin" wrapcoords="10482 1007 10221 1268 10147 1380 10147 1865 10296 2163 10445 2201 10296 2387 10184 2648 8654 2797 7946 2909 7908 3320 7498 3469 7349 4029 7349 4402 7461 5148 7535 5222 7759 5782 8095 6341 8169 6379 6640 6416 5334 6640 5222 7088 4887 7573 4290 7759 4029 7908 3991 8169 3767 8766 3730 8804 3320 9363 3133 9960 2984 10632 2760 11005 2797 11751 2648 12348 2686 12945 2797 14138 2984 14735 3245 15295 3805 16004 3917 16489 4476 17086 5222 17682 6118 18279 7834 18876 8058 18913 8058 19175 9065 19473 9960 19510 9736 19921 9736 19995 9997 20107 10109 20518 11639 20518 11713 20107 12049 19995 12012 19883 11825 19510 12385 19473 13355 19137 13355 18913 13691 18876 15220 18354 16377 17682 17086 17086 17570 16526 17720 16451 17794 16190 17832 15892 18279 15332 18802 14138 18913 12348 18764 11751 18764 10893 18615 10594 18466 10557 18429 9960 18242 9289 18055 9027 17832 8766 17608 8169 17608 7946 17235 7722 16675 7498 16526 7274 16302 6976 16265 6640 15369 6453 13541 6341 13952 5782 14176 5222 14362 4439 14250 4252 14026 3991 14250 3842 14213 3506 13579 3394 13803 3170 13579 2797 11452 2797 11452 2574 11303 2163 11490 1790 11490 1417 11415 1305 11117 1007 10482 1007">
          <v:imagedata r:id="rId1" o:title="JCF logo"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5D60" w:rsidRPr="00164D48" w:rsidRDefault="009B5D60">
    <w:pPr>
      <w:pStyle w:val="Header"/>
      <w:rPr>
        <w:rFonts w:ascii="Times New Roman" w:hAnsi="Times New Roman" w:cs="Times New Roman"/>
        <w:b/>
        <w:color w:val="FF0000"/>
      </w:rPr>
    </w:pPr>
    <w:r>
      <w:rPr>
        <w:rFonts w:ascii="Times New Roman" w:hAnsi="Times New Roman" w:cs="Times New Roman"/>
        <w:b/>
        <w:color w:val="FF0000"/>
      </w:rPr>
      <w:t>Mar</w:t>
    </w:r>
    <w:r w:rsidRPr="00164D48">
      <w:rPr>
        <w:rFonts w:ascii="Times New Roman" w:hAnsi="Times New Roman" w:cs="Times New Roman"/>
        <w:b/>
        <w:color w:val="FF0000"/>
      </w:rPr>
      <w:t>.</w:t>
    </w:r>
    <w:r>
      <w:rPr>
        <w:rFonts w:ascii="Times New Roman" w:hAnsi="Times New Roman" w:cs="Times New Roman"/>
        <w:b/>
        <w:color w:val="FF0000"/>
      </w:rPr>
      <w:t>30r.20</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5D60" w:rsidRDefault="009B5D60">
    <w:pPr>
      <w:pStyle w:val="Header"/>
    </w:pPr>
    <w:r w:rsidRPr="00CE3B90">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1" type="#_x0000_t75" style="position:absolute;margin-left:0;margin-top:0;width:434pt;height:434pt;z-index:-251656192;mso-wrap-edited:f;mso-position-horizontal:center;mso-position-horizontal-relative:margin;mso-position-vertical:center;mso-position-vertical-relative:margin" wrapcoords="10482 1007 10221 1268 10147 1380 10147 1865 10296 2163 10445 2201 10296 2387 10184 2648 8654 2797 7946 2909 7908 3320 7498 3469 7349 4029 7349 4402 7461 5148 7535 5222 7759 5782 8095 6341 8169 6379 6640 6416 5334 6640 5222 7088 4887 7573 4290 7759 4029 7908 3991 8169 3767 8766 3730 8804 3320 9363 3133 9960 2984 10632 2760 11005 2797 11751 2648 12348 2686 12945 2797 14138 2984 14735 3245 15295 3805 16004 3917 16489 4476 17086 5222 17682 6118 18279 7834 18876 8058 18913 8058 19175 9065 19473 9960 19510 9736 19921 9736 19995 9997 20107 10109 20518 11639 20518 11713 20107 12049 19995 12012 19883 11825 19510 12385 19473 13355 19137 13355 18913 13691 18876 15220 18354 16377 17682 17086 17086 17570 16526 17720 16451 17794 16190 17832 15892 18279 15332 18802 14138 18913 12348 18764 11751 18764 10893 18615 10594 18466 10557 18429 9960 18242 9289 18055 9027 17832 8766 17608 8169 17608 7946 17235 7722 16675 7498 16526 7274 16302 6976 16265 6640 15369 6453 13541 6341 13952 5782 14176 5222 14362 4439 14250 4252 14026 3991 14250 3842 14213 3506 13579 3394 13803 3170 13579 2797 11452 2797 11452 2574 11303 2163 11490 1790 11490 1417 11415 1305 11117 1007 10482 1007">
          <v:imagedata r:id="rId1" o:title="JCF logo" gain="19661f" blacklevel="22938f"/>
          <w10:wrap anchorx="margin" anchory="margin"/>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2"/>
  <w:proofState w:spelling="clean" w:grammar="clean"/>
  <w:defaultTabStop w:val="720"/>
  <w:characterSpacingControl w:val="doNotCompress"/>
  <w:hdrShapeDefaults>
    <o:shapedefaults v:ext="edit" spidmax="2052"/>
    <o:shapelayout v:ext="edit">
      <o:idmap v:ext="edit" data="2"/>
    </o:shapelayout>
  </w:hdrShapeDefaults>
  <w:footnotePr>
    <w:footnote w:id="0"/>
    <w:footnote w:id="1"/>
    <w:footnote w:id="2"/>
  </w:footnotePr>
  <w:endnotePr>
    <w:endnote w:id="0"/>
    <w:endnote w:id="1"/>
    <w:endnote w:id="2"/>
  </w:endnotePr>
  <w:compat>
    <w:useFELayout/>
  </w:compat>
  <w:docVars>
    <w:docVar w:name="__Grammarly_42____i" w:val="H4sIAAAAAAAEAKtWckksSQxILCpxzi/NK1GyMqwFAAEhoTITAAAA"/>
    <w:docVar w:name="__Grammarly_42___1" w:val="H4sIAAAAAAAEAKtWcslP9kxRslIyNDY0MzM3MjIxMjc1tbA0MTRV0lEKTi0uzszPAykwM6gFAPYl3/gtAAAA"/>
  </w:docVars>
  <w:rsids>
    <w:rsidRoot w:val="002C1690"/>
    <w:rsid w:val="0000779A"/>
    <w:rsid w:val="00011442"/>
    <w:rsid w:val="00023C12"/>
    <w:rsid w:val="00026D77"/>
    <w:rsid w:val="0002715A"/>
    <w:rsid w:val="000423F3"/>
    <w:rsid w:val="00042414"/>
    <w:rsid w:val="0005355C"/>
    <w:rsid w:val="00055A6C"/>
    <w:rsid w:val="000566F8"/>
    <w:rsid w:val="00061709"/>
    <w:rsid w:val="0007186B"/>
    <w:rsid w:val="00072E6B"/>
    <w:rsid w:val="00083153"/>
    <w:rsid w:val="000848DC"/>
    <w:rsid w:val="00085764"/>
    <w:rsid w:val="00085D2B"/>
    <w:rsid w:val="00087FB4"/>
    <w:rsid w:val="00090FE8"/>
    <w:rsid w:val="00096AC1"/>
    <w:rsid w:val="000A2699"/>
    <w:rsid w:val="000A41E2"/>
    <w:rsid w:val="000B5599"/>
    <w:rsid w:val="000B6E26"/>
    <w:rsid w:val="000C238E"/>
    <w:rsid w:val="000C34DD"/>
    <w:rsid w:val="000D2C23"/>
    <w:rsid w:val="000D7C29"/>
    <w:rsid w:val="000E1B15"/>
    <w:rsid w:val="000E53C9"/>
    <w:rsid w:val="000F1A82"/>
    <w:rsid w:val="00101442"/>
    <w:rsid w:val="0010502A"/>
    <w:rsid w:val="0010728F"/>
    <w:rsid w:val="00110C5F"/>
    <w:rsid w:val="00111344"/>
    <w:rsid w:val="00111E2F"/>
    <w:rsid w:val="00113995"/>
    <w:rsid w:val="001144F9"/>
    <w:rsid w:val="00124F39"/>
    <w:rsid w:val="00126995"/>
    <w:rsid w:val="001502D8"/>
    <w:rsid w:val="0015329A"/>
    <w:rsid w:val="00164D48"/>
    <w:rsid w:val="00164F25"/>
    <w:rsid w:val="00167FDE"/>
    <w:rsid w:val="00172407"/>
    <w:rsid w:val="0018016F"/>
    <w:rsid w:val="00181A3C"/>
    <w:rsid w:val="00187558"/>
    <w:rsid w:val="00187717"/>
    <w:rsid w:val="001902B8"/>
    <w:rsid w:val="001966E2"/>
    <w:rsid w:val="001A6355"/>
    <w:rsid w:val="001A7E5B"/>
    <w:rsid w:val="001A7E9F"/>
    <w:rsid w:val="001B195A"/>
    <w:rsid w:val="001B4B36"/>
    <w:rsid w:val="001C3DDF"/>
    <w:rsid w:val="001C4192"/>
    <w:rsid w:val="001D22DD"/>
    <w:rsid w:val="001E31E6"/>
    <w:rsid w:val="00203280"/>
    <w:rsid w:val="002050BD"/>
    <w:rsid w:val="0021016C"/>
    <w:rsid w:val="0021503F"/>
    <w:rsid w:val="00215733"/>
    <w:rsid w:val="00220FB8"/>
    <w:rsid w:val="0022493C"/>
    <w:rsid w:val="00224F78"/>
    <w:rsid w:val="002255B0"/>
    <w:rsid w:val="002258E0"/>
    <w:rsid w:val="00226A20"/>
    <w:rsid w:val="0023111F"/>
    <w:rsid w:val="002401FE"/>
    <w:rsid w:val="00255DBE"/>
    <w:rsid w:val="00262717"/>
    <w:rsid w:val="00265F68"/>
    <w:rsid w:val="002671A9"/>
    <w:rsid w:val="00281932"/>
    <w:rsid w:val="00287026"/>
    <w:rsid w:val="00287BC3"/>
    <w:rsid w:val="00293325"/>
    <w:rsid w:val="002955E9"/>
    <w:rsid w:val="00296DB7"/>
    <w:rsid w:val="002B2E1E"/>
    <w:rsid w:val="002C1690"/>
    <w:rsid w:val="002C69A4"/>
    <w:rsid w:val="002C76A6"/>
    <w:rsid w:val="002E13E8"/>
    <w:rsid w:val="002E2306"/>
    <w:rsid w:val="002E76C4"/>
    <w:rsid w:val="002F45B7"/>
    <w:rsid w:val="002F646A"/>
    <w:rsid w:val="00303FA2"/>
    <w:rsid w:val="00305A71"/>
    <w:rsid w:val="00306B6C"/>
    <w:rsid w:val="00313B6E"/>
    <w:rsid w:val="00320DAF"/>
    <w:rsid w:val="003222BA"/>
    <w:rsid w:val="00322BFE"/>
    <w:rsid w:val="00330FD6"/>
    <w:rsid w:val="00335E2A"/>
    <w:rsid w:val="00337738"/>
    <w:rsid w:val="003435C4"/>
    <w:rsid w:val="0034391A"/>
    <w:rsid w:val="00360338"/>
    <w:rsid w:val="003757C6"/>
    <w:rsid w:val="00376F1E"/>
    <w:rsid w:val="00384124"/>
    <w:rsid w:val="00386E56"/>
    <w:rsid w:val="00397433"/>
    <w:rsid w:val="003B3070"/>
    <w:rsid w:val="003C0DBA"/>
    <w:rsid w:val="003C6FE7"/>
    <w:rsid w:val="003D1893"/>
    <w:rsid w:val="003D77CE"/>
    <w:rsid w:val="003E556C"/>
    <w:rsid w:val="003E6B5E"/>
    <w:rsid w:val="003F4280"/>
    <w:rsid w:val="003F5639"/>
    <w:rsid w:val="003F64A4"/>
    <w:rsid w:val="0041782D"/>
    <w:rsid w:val="00424B60"/>
    <w:rsid w:val="00426C2C"/>
    <w:rsid w:val="0042771B"/>
    <w:rsid w:val="00433212"/>
    <w:rsid w:val="004367F0"/>
    <w:rsid w:val="00437BA7"/>
    <w:rsid w:val="004445C6"/>
    <w:rsid w:val="00444A14"/>
    <w:rsid w:val="00445184"/>
    <w:rsid w:val="00457234"/>
    <w:rsid w:val="00463989"/>
    <w:rsid w:val="00471F97"/>
    <w:rsid w:val="00484197"/>
    <w:rsid w:val="0049464E"/>
    <w:rsid w:val="004A4045"/>
    <w:rsid w:val="004A430D"/>
    <w:rsid w:val="004B2AC7"/>
    <w:rsid w:val="004C5629"/>
    <w:rsid w:val="004C730F"/>
    <w:rsid w:val="004D426C"/>
    <w:rsid w:val="004D5AC1"/>
    <w:rsid w:val="004E193B"/>
    <w:rsid w:val="004E38F3"/>
    <w:rsid w:val="004F482D"/>
    <w:rsid w:val="004F77F9"/>
    <w:rsid w:val="00500216"/>
    <w:rsid w:val="005030AE"/>
    <w:rsid w:val="00503B9C"/>
    <w:rsid w:val="00507A7A"/>
    <w:rsid w:val="00517E8A"/>
    <w:rsid w:val="00521EC1"/>
    <w:rsid w:val="00523389"/>
    <w:rsid w:val="00524632"/>
    <w:rsid w:val="005261FC"/>
    <w:rsid w:val="00531CE3"/>
    <w:rsid w:val="00536C9A"/>
    <w:rsid w:val="00545AB4"/>
    <w:rsid w:val="005539D0"/>
    <w:rsid w:val="00567E23"/>
    <w:rsid w:val="005709A6"/>
    <w:rsid w:val="00583B15"/>
    <w:rsid w:val="005920D3"/>
    <w:rsid w:val="0059581C"/>
    <w:rsid w:val="00596DC7"/>
    <w:rsid w:val="00596DF2"/>
    <w:rsid w:val="005B2827"/>
    <w:rsid w:val="005C0C30"/>
    <w:rsid w:val="005C4129"/>
    <w:rsid w:val="005C4E65"/>
    <w:rsid w:val="005C5DA7"/>
    <w:rsid w:val="005D352E"/>
    <w:rsid w:val="005D4D1E"/>
    <w:rsid w:val="005D4E16"/>
    <w:rsid w:val="005D62E6"/>
    <w:rsid w:val="005D7286"/>
    <w:rsid w:val="005D740C"/>
    <w:rsid w:val="005E09B3"/>
    <w:rsid w:val="005E364D"/>
    <w:rsid w:val="00606C90"/>
    <w:rsid w:val="006167F1"/>
    <w:rsid w:val="0062115C"/>
    <w:rsid w:val="00621B33"/>
    <w:rsid w:val="00632562"/>
    <w:rsid w:val="00635ACC"/>
    <w:rsid w:val="00642BAE"/>
    <w:rsid w:val="006536E5"/>
    <w:rsid w:val="00657B70"/>
    <w:rsid w:val="00661E7C"/>
    <w:rsid w:val="00663304"/>
    <w:rsid w:val="0066524B"/>
    <w:rsid w:val="00666994"/>
    <w:rsid w:val="00667862"/>
    <w:rsid w:val="00687467"/>
    <w:rsid w:val="006A5508"/>
    <w:rsid w:val="006C0509"/>
    <w:rsid w:val="006C24D9"/>
    <w:rsid w:val="006C336A"/>
    <w:rsid w:val="006D1B77"/>
    <w:rsid w:val="006D4E89"/>
    <w:rsid w:val="006D512E"/>
    <w:rsid w:val="006D5A0F"/>
    <w:rsid w:val="006D69F0"/>
    <w:rsid w:val="006E2BB4"/>
    <w:rsid w:val="006E5AE3"/>
    <w:rsid w:val="006F754D"/>
    <w:rsid w:val="0070392E"/>
    <w:rsid w:val="00707D2E"/>
    <w:rsid w:val="007233C4"/>
    <w:rsid w:val="0073096F"/>
    <w:rsid w:val="0073529A"/>
    <w:rsid w:val="00736F35"/>
    <w:rsid w:val="00737599"/>
    <w:rsid w:val="00737713"/>
    <w:rsid w:val="007406AB"/>
    <w:rsid w:val="007430A6"/>
    <w:rsid w:val="0075063B"/>
    <w:rsid w:val="00751AE8"/>
    <w:rsid w:val="00754780"/>
    <w:rsid w:val="00755E1F"/>
    <w:rsid w:val="0075712E"/>
    <w:rsid w:val="00762D4B"/>
    <w:rsid w:val="00763073"/>
    <w:rsid w:val="00776A96"/>
    <w:rsid w:val="0078451C"/>
    <w:rsid w:val="00787AD1"/>
    <w:rsid w:val="00796543"/>
    <w:rsid w:val="007A54D8"/>
    <w:rsid w:val="007A7DDE"/>
    <w:rsid w:val="007B07A5"/>
    <w:rsid w:val="007B120F"/>
    <w:rsid w:val="007C07A6"/>
    <w:rsid w:val="007C0DBB"/>
    <w:rsid w:val="007C1519"/>
    <w:rsid w:val="007C3EF8"/>
    <w:rsid w:val="007D0AB7"/>
    <w:rsid w:val="007D4BC7"/>
    <w:rsid w:val="007D6140"/>
    <w:rsid w:val="007E221C"/>
    <w:rsid w:val="007E3E8B"/>
    <w:rsid w:val="007E5D04"/>
    <w:rsid w:val="0080024B"/>
    <w:rsid w:val="00801CFA"/>
    <w:rsid w:val="008105C8"/>
    <w:rsid w:val="008204A8"/>
    <w:rsid w:val="00820B7F"/>
    <w:rsid w:val="00820DA9"/>
    <w:rsid w:val="0082195C"/>
    <w:rsid w:val="0083108E"/>
    <w:rsid w:val="008328C6"/>
    <w:rsid w:val="00840A77"/>
    <w:rsid w:val="00845F81"/>
    <w:rsid w:val="00845FEE"/>
    <w:rsid w:val="0084660F"/>
    <w:rsid w:val="00854DAB"/>
    <w:rsid w:val="0087131F"/>
    <w:rsid w:val="00874A23"/>
    <w:rsid w:val="00890871"/>
    <w:rsid w:val="00894993"/>
    <w:rsid w:val="00896A8E"/>
    <w:rsid w:val="00897166"/>
    <w:rsid w:val="008A2FA4"/>
    <w:rsid w:val="008A376F"/>
    <w:rsid w:val="008A6022"/>
    <w:rsid w:val="008B4268"/>
    <w:rsid w:val="008B53A3"/>
    <w:rsid w:val="008C3005"/>
    <w:rsid w:val="008C3FDB"/>
    <w:rsid w:val="008C6B71"/>
    <w:rsid w:val="008D44E7"/>
    <w:rsid w:val="008E04E0"/>
    <w:rsid w:val="008E091F"/>
    <w:rsid w:val="008F5289"/>
    <w:rsid w:val="0090023C"/>
    <w:rsid w:val="00900DE5"/>
    <w:rsid w:val="0090420C"/>
    <w:rsid w:val="00907C06"/>
    <w:rsid w:val="00912403"/>
    <w:rsid w:val="00920BEE"/>
    <w:rsid w:val="00922178"/>
    <w:rsid w:val="009229A4"/>
    <w:rsid w:val="009237C3"/>
    <w:rsid w:val="00926297"/>
    <w:rsid w:val="00940616"/>
    <w:rsid w:val="00944443"/>
    <w:rsid w:val="00946D25"/>
    <w:rsid w:val="0096484A"/>
    <w:rsid w:val="00964D9D"/>
    <w:rsid w:val="009816D1"/>
    <w:rsid w:val="00981962"/>
    <w:rsid w:val="009A4E9D"/>
    <w:rsid w:val="009B5399"/>
    <w:rsid w:val="009B5D60"/>
    <w:rsid w:val="009C00C1"/>
    <w:rsid w:val="009C146B"/>
    <w:rsid w:val="009C1855"/>
    <w:rsid w:val="009C487C"/>
    <w:rsid w:val="009C4B63"/>
    <w:rsid w:val="009D27E5"/>
    <w:rsid w:val="009D3BC6"/>
    <w:rsid w:val="009D5752"/>
    <w:rsid w:val="009D6BE4"/>
    <w:rsid w:val="009E0B1A"/>
    <w:rsid w:val="009E0FD7"/>
    <w:rsid w:val="009E166D"/>
    <w:rsid w:val="009E6464"/>
    <w:rsid w:val="009F4AF0"/>
    <w:rsid w:val="00A05BC8"/>
    <w:rsid w:val="00A06806"/>
    <w:rsid w:val="00A0684D"/>
    <w:rsid w:val="00A154E5"/>
    <w:rsid w:val="00A209A2"/>
    <w:rsid w:val="00A3165A"/>
    <w:rsid w:val="00A36681"/>
    <w:rsid w:val="00A40E60"/>
    <w:rsid w:val="00A416E8"/>
    <w:rsid w:val="00A508AE"/>
    <w:rsid w:val="00A5154E"/>
    <w:rsid w:val="00A54FDA"/>
    <w:rsid w:val="00A56625"/>
    <w:rsid w:val="00A566C8"/>
    <w:rsid w:val="00A60379"/>
    <w:rsid w:val="00A61C15"/>
    <w:rsid w:val="00A66731"/>
    <w:rsid w:val="00A67E11"/>
    <w:rsid w:val="00A86DDC"/>
    <w:rsid w:val="00A940D2"/>
    <w:rsid w:val="00A95288"/>
    <w:rsid w:val="00AA0F1D"/>
    <w:rsid w:val="00AA4FE6"/>
    <w:rsid w:val="00AA52F1"/>
    <w:rsid w:val="00AA7020"/>
    <w:rsid w:val="00AB2668"/>
    <w:rsid w:val="00AB4C26"/>
    <w:rsid w:val="00AB6589"/>
    <w:rsid w:val="00AD26F6"/>
    <w:rsid w:val="00AD55A0"/>
    <w:rsid w:val="00AD56B1"/>
    <w:rsid w:val="00AD6C27"/>
    <w:rsid w:val="00AE5D3A"/>
    <w:rsid w:val="00AF1DE4"/>
    <w:rsid w:val="00AF6089"/>
    <w:rsid w:val="00B025AA"/>
    <w:rsid w:val="00B041AB"/>
    <w:rsid w:val="00B11339"/>
    <w:rsid w:val="00B12817"/>
    <w:rsid w:val="00B150DC"/>
    <w:rsid w:val="00B17598"/>
    <w:rsid w:val="00B22F69"/>
    <w:rsid w:val="00B23848"/>
    <w:rsid w:val="00B23B9B"/>
    <w:rsid w:val="00B2479B"/>
    <w:rsid w:val="00B25CA5"/>
    <w:rsid w:val="00B333BF"/>
    <w:rsid w:val="00B41090"/>
    <w:rsid w:val="00B42A12"/>
    <w:rsid w:val="00B44A1A"/>
    <w:rsid w:val="00B514EE"/>
    <w:rsid w:val="00B52BB1"/>
    <w:rsid w:val="00B61A77"/>
    <w:rsid w:val="00B61AE8"/>
    <w:rsid w:val="00B61F91"/>
    <w:rsid w:val="00B63448"/>
    <w:rsid w:val="00B729CB"/>
    <w:rsid w:val="00B72D16"/>
    <w:rsid w:val="00B74E88"/>
    <w:rsid w:val="00B756BD"/>
    <w:rsid w:val="00B777CD"/>
    <w:rsid w:val="00B82093"/>
    <w:rsid w:val="00B87B64"/>
    <w:rsid w:val="00B91C2E"/>
    <w:rsid w:val="00B97657"/>
    <w:rsid w:val="00BA278C"/>
    <w:rsid w:val="00BA31B2"/>
    <w:rsid w:val="00BA3A86"/>
    <w:rsid w:val="00BA3D10"/>
    <w:rsid w:val="00BB340D"/>
    <w:rsid w:val="00BB4F3B"/>
    <w:rsid w:val="00BB6CDA"/>
    <w:rsid w:val="00BC2CDD"/>
    <w:rsid w:val="00BC66ED"/>
    <w:rsid w:val="00BC7CE3"/>
    <w:rsid w:val="00BD2AFE"/>
    <w:rsid w:val="00BD34A7"/>
    <w:rsid w:val="00BD48BA"/>
    <w:rsid w:val="00BD7423"/>
    <w:rsid w:val="00C00939"/>
    <w:rsid w:val="00C02663"/>
    <w:rsid w:val="00C030D3"/>
    <w:rsid w:val="00C03253"/>
    <w:rsid w:val="00C10A77"/>
    <w:rsid w:val="00C113E5"/>
    <w:rsid w:val="00C118B9"/>
    <w:rsid w:val="00C156E6"/>
    <w:rsid w:val="00C17A08"/>
    <w:rsid w:val="00C369B6"/>
    <w:rsid w:val="00C37ADF"/>
    <w:rsid w:val="00C50EA5"/>
    <w:rsid w:val="00C572C2"/>
    <w:rsid w:val="00C61F88"/>
    <w:rsid w:val="00C72652"/>
    <w:rsid w:val="00C808AB"/>
    <w:rsid w:val="00C839CB"/>
    <w:rsid w:val="00C90FD9"/>
    <w:rsid w:val="00C97F2D"/>
    <w:rsid w:val="00CA73EA"/>
    <w:rsid w:val="00CB2A33"/>
    <w:rsid w:val="00CB6778"/>
    <w:rsid w:val="00CC0177"/>
    <w:rsid w:val="00CE3B90"/>
    <w:rsid w:val="00CE5F29"/>
    <w:rsid w:val="00D077CF"/>
    <w:rsid w:val="00D155D4"/>
    <w:rsid w:val="00D15A90"/>
    <w:rsid w:val="00D1734C"/>
    <w:rsid w:val="00D2253E"/>
    <w:rsid w:val="00D234B3"/>
    <w:rsid w:val="00D24D3D"/>
    <w:rsid w:val="00D26E6C"/>
    <w:rsid w:val="00D303BD"/>
    <w:rsid w:val="00D44C88"/>
    <w:rsid w:val="00D460F5"/>
    <w:rsid w:val="00D54B27"/>
    <w:rsid w:val="00D5724C"/>
    <w:rsid w:val="00D6692F"/>
    <w:rsid w:val="00D9362B"/>
    <w:rsid w:val="00DA448F"/>
    <w:rsid w:val="00DB5C2C"/>
    <w:rsid w:val="00DB63E3"/>
    <w:rsid w:val="00DD1368"/>
    <w:rsid w:val="00DD1776"/>
    <w:rsid w:val="00DD1F69"/>
    <w:rsid w:val="00DD748D"/>
    <w:rsid w:val="00DE7D55"/>
    <w:rsid w:val="00E03624"/>
    <w:rsid w:val="00E11616"/>
    <w:rsid w:val="00E12892"/>
    <w:rsid w:val="00E15574"/>
    <w:rsid w:val="00E23C28"/>
    <w:rsid w:val="00E24536"/>
    <w:rsid w:val="00E24FE8"/>
    <w:rsid w:val="00E349E1"/>
    <w:rsid w:val="00E401D1"/>
    <w:rsid w:val="00E41250"/>
    <w:rsid w:val="00E4480F"/>
    <w:rsid w:val="00E51814"/>
    <w:rsid w:val="00E535A6"/>
    <w:rsid w:val="00E53F25"/>
    <w:rsid w:val="00E56026"/>
    <w:rsid w:val="00E60689"/>
    <w:rsid w:val="00E66F9E"/>
    <w:rsid w:val="00E70296"/>
    <w:rsid w:val="00E73273"/>
    <w:rsid w:val="00E73891"/>
    <w:rsid w:val="00E76740"/>
    <w:rsid w:val="00E83E23"/>
    <w:rsid w:val="00E879C8"/>
    <w:rsid w:val="00E93929"/>
    <w:rsid w:val="00E97903"/>
    <w:rsid w:val="00EA7BEB"/>
    <w:rsid w:val="00EB3354"/>
    <w:rsid w:val="00EB3FE3"/>
    <w:rsid w:val="00EC4CFE"/>
    <w:rsid w:val="00EC7D1F"/>
    <w:rsid w:val="00ED1788"/>
    <w:rsid w:val="00ED190E"/>
    <w:rsid w:val="00ED1FA8"/>
    <w:rsid w:val="00ED546C"/>
    <w:rsid w:val="00ED5C02"/>
    <w:rsid w:val="00ED7FEC"/>
    <w:rsid w:val="00EE5D4E"/>
    <w:rsid w:val="00F05180"/>
    <w:rsid w:val="00F12995"/>
    <w:rsid w:val="00F3039C"/>
    <w:rsid w:val="00F30E2A"/>
    <w:rsid w:val="00F339AA"/>
    <w:rsid w:val="00F361B9"/>
    <w:rsid w:val="00F41D25"/>
    <w:rsid w:val="00F42889"/>
    <w:rsid w:val="00F45C06"/>
    <w:rsid w:val="00F53A25"/>
    <w:rsid w:val="00F53B28"/>
    <w:rsid w:val="00F702B4"/>
    <w:rsid w:val="00F70710"/>
    <w:rsid w:val="00F70CD2"/>
    <w:rsid w:val="00F71077"/>
    <w:rsid w:val="00F73962"/>
    <w:rsid w:val="00F75FA3"/>
    <w:rsid w:val="00F76EAE"/>
    <w:rsid w:val="00F87823"/>
    <w:rsid w:val="00F931C9"/>
    <w:rsid w:val="00F936E3"/>
    <w:rsid w:val="00F97B1A"/>
    <w:rsid w:val="00FA47EF"/>
    <w:rsid w:val="00FB13B1"/>
    <w:rsid w:val="00FB2864"/>
    <w:rsid w:val="00FB3711"/>
    <w:rsid w:val="00FB42E3"/>
    <w:rsid w:val="00FB5119"/>
    <w:rsid w:val="00FE53B4"/>
    <w:rsid w:val="00FF4E4B"/>
  </w:rsids>
  <m:mathPr>
    <m:mathFont m:val="Cambria Math"/>
    <m:brkBin m:val="before"/>
    <m:brkBinSub m:val="--"/>
    <m:smallFrac/>
    <m:dispDef/>
    <m:lMargin m:val="0"/>
    <m:rMargin m:val="0"/>
    <m:defJc m:val="centerGroup"/>
    <m:wrapIndent m:val="1440"/>
    <m:intLim m:val="subSup"/>
    <m:naryLim m:val="undOvr"/>
  </m:mathPr>
  <w:themeFontLang w:val="en-JM"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JM"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AE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C169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C1690"/>
    <w:rPr>
      <w:rFonts w:ascii="Lucida Grande" w:hAnsi="Lucida Grande" w:cs="Lucida Grande"/>
      <w:sz w:val="18"/>
      <w:szCs w:val="18"/>
    </w:rPr>
  </w:style>
  <w:style w:type="paragraph" w:styleId="Header">
    <w:name w:val="header"/>
    <w:basedOn w:val="Normal"/>
    <w:link w:val="HeaderChar"/>
    <w:uiPriority w:val="99"/>
    <w:unhideWhenUsed/>
    <w:rsid w:val="006A5508"/>
    <w:pPr>
      <w:tabs>
        <w:tab w:val="center" w:pos="4320"/>
        <w:tab w:val="right" w:pos="8640"/>
      </w:tabs>
    </w:pPr>
  </w:style>
  <w:style w:type="character" w:customStyle="1" w:styleId="HeaderChar">
    <w:name w:val="Header Char"/>
    <w:basedOn w:val="DefaultParagraphFont"/>
    <w:link w:val="Header"/>
    <w:uiPriority w:val="99"/>
    <w:rsid w:val="006A5508"/>
  </w:style>
  <w:style w:type="paragraph" w:styleId="Footer">
    <w:name w:val="footer"/>
    <w:basedOn w:val="Normal"/>
    <w:link w:val="FooterChar"/>
    <w:uiPriority w:val="99"/>
    <w:unhideWhenUsed/>
    <w:rsid w:val="006A5508"/>
    <w:pPr>
      <w:tabs>
        <w:tab w:val="center" w:pos="4320"/>
        <w:tab w:val="right" w:pos="8640"/>
      </w:tabs>
    </w:pPr>
  </w:style>
  <w:style w:type="character" w:customStyle="1" w:styleId="FooterChar">
    <w:name w:val="Footer Char"/>
    <w:basedOn w:val="DefaultParagraphFont"/>
    <w:link w:val="Footer"/>
    <w:uiPriority w:val="99"/>
    <w:rsid w:val="006A5508"/>
  </w:style>
  <w:style w:type="paragraph" w:customStyle="1" w:styleId="NoSpacing1">
    <w:name w:val="No Spacing1"/>
    <w:qFormat/>
    <w:rsid w:val="00736F35"/>
    <w:pPr>
      <w:suppressAutoHyphens/>
    </w:pPr>
    <w:rPr>
      <w:rFonts w:ascii="Times New Roman" w:eastAsia="Times New Roman" w:hAnsi="Times New Roman" w:cs="Times New Roman"/>
      <w:kern w:val="1"/>
      <w:lang w:val="en-US" w:eastAsia="ar-SA"/>
    </w:rPr>
  </w:style>
  <w:style w:type="paragraph" w:styleId="NormalWeb">
    <w:name w:val="Normal (Web)"/>
    <w:basedOn w:val="Normal"/>
    <w:uiPriority w:val="99"/>
    <w:unhideWhenUsed/>
    <w:rsid w:val="003E556C"/>
    <w:pPr>
      <w:spacing w:before="100" w:beforeAutospacing="1" w:after="100" w:afterAutospacing="1"/>
    </w:pPr>
    <w:rPr>
      <w:rFonts w:ascii="Times New Roman" w:eastAsia="Times New Roman" w:hAnsi="Times New Roman" w:cs="Times New Roman"/>
      <w:lang w:val="en-029" w:eastAsia="en-029"/>
    </w:rPr>
  </w:style>
  <w:style w:type="paragraph" w:styleId="NoSpacing">
    <w:name w:val="No Spacing"/>
    <w:link w:val="NoSpacingChar"/>
    <w:qFormat/>
    <w:rsid w:val="00500216"/>
    <w:rPr>
      <w:rFonts w:ascii="Calibri" w:eastAsia="Times New Roman" w:hAnsi="Calibri" w:cs="Times New Roman"/>
      <w:sz w:val="22"/>
      <w:szCs w:val="22"/>
      <w:lang w:val="en-US"/>
    </w:rPr>
  </w:style>
  <w:style w:type="character" w:customStyle="1" w:styleId="NoSpacingChar">
    <w:name w:val="No Spacing Char"/>
    <w:link w:val="NoSpacing"/>
    <w:locked/>
    <w:rsid w:val="00500216"/>
    <w:rPr>
      <w:rFonts w:ascii="Calibri" w:eastAsia="Times New Roman" w:hAnsi="Calibri" w:cs="Times New Roman"/>
      <w:sz w:val="22"/>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JM"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C169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C1690"/>
    <w:rPr>
      <w:rFonts w:ascii="Lucida Grande" w:hAnsi="Lucida Grande" w:cs="Lucida Grande"/>
      <w:sz w:val="18"/>
      <w:szCs w:val="18"/>
    </w:rPr>
  </w:style>
  <w:style w:type="paragraph" w:styleId="Header">
    <w:name w:val="header"/>
    <w:basedOn w:val="Normal"/>
    <w:link w:val="HeaderChar"/>
    <w:uiPriority w:val="99"/>
    <w:unhideWhenUsed/>
    <w:rsid w:val="006A5508"/>
    <w:pPr>
      <w:tabs>
        <w:tab w:val="center" w:pos="4320"/>
        <w:tab w:val="right" w:pos="8640"/>
      </w:tabs>
    </w:pPr>
  </w:style>
  <w:style w:type="character" w:customStyle="1" w:styleId="HeaderChar">
    <w:name w:val="Header Char"/>
    <w:basedOn w:val="DefaultParagraphFont"/>
    <w:link w:val="Header"/>
    <w:uiPriority w:val="99"/>
    <w:rsid w:val="006A5508"/>
  </w:style>
  <w:style w:type="paragraph" w:styleId="Footer">
    <w:name w:val="footer"/>
    <w:basedOn w:val="Normal"/>
    <w:link w:val="FooterChar"/>
    <w:uiPriority w:val="99"/>
    <w:unhideWhenUsed/>
    <w:rsid w:val="006A5508"/>
    <w:pPr>
      <w:tabs>
        <w:tab w:val="center" w:pos="4320"/>
        <w:tab w:val="right" w:pos="8640"/>
      </w:tabs>
    </w:pPr>
  </w:style>
  <w:style w:type="character" w:customStyle="1" w:styleId="FooterChar">
    <w:name w:val="Footer Char"/>
    <w:basedOn w:val="DefaultParagraphFont"/>
    <w:link w:val="Footer"/>
    <w:uiPriority w:val="99"/>
    <w:rsid w:val="006A5508"/>
  </w:style>
  <w:style w:type="paragraph" w:customStyle="1" w:styleId="NoSpacing1">
    <w:name w:val="No Spacing1"/>
    <w:qFormat/>
    <w:rsid w:val="00736F35"/>
    <w:pPr>
      <w:suppressAutoHyphens/>
    </w:pPr>
    <w:rPr>
      <w:rFonts w:ascii="Times New Roman" w:eastAsia="Times New Roman" w:hAnsi="Times New Roman" w:cs="Times New Roman"/>
      <w:kern w:val="1"/>
      <w:lang w:val="en-US" w:eastAsia="ar-SA"/>
    </w:rPr>
  </w:style>
</w:styles>
</file>

<file path=word/webSettings.xml><?xml version="1.0" encoding="utf-8"?>
<w:webSettings xmlns:r="http://schemas.openxmlformats.org/officeDocument/2006/relationships" xmlns:w="http://schemas.openxmlformats.org/wordprocessingml/2006/main">
  <w:divs>
    <w:div w:id="19551456">
      <w:bodyDiv w:val="1"/>
      <w:marLeft w:val="0"/>
      <w:marRight w:val="0"/>
      <w:marTop w:val="0"/>
      <w:marBottom w:val="0"/>
      <w:divBdr>
        <w:top w:val="none" w:sz="0" w:space="0" w:color="auto"/>
        <w:left w:val="none" w:sz="0" w:space="0" w:color="auto"/>
        <w:bottom w:val="none" w:sz="0" w:space="0" w:color="auto"/>
        <w:right w:val="none" w:sz="0" w:space="0" w:color="auto"/>
      </w:divBdr>
    </w:div>
    <w:div w:id="316810311">
      <w:bodyDiv w:val="1"/>
      <w:marLeft w:val="0"/>
      <w:marRight w:val="0"/>
      <w:marTop w:val="0"/>
      <w:marBottom w:val="0"/>
      <w:divBdr>
        <w:top w:val="none" w:sz="0" w:space="0" w:color="auto"/>
        <w:left w:val="none" w:sz="0" w:space="0" w:color="auto"/>
        <w:bottom w:val="none" w:sz="0" w:space="0" w:color="auto"/>
        <w:right w:val="none" w:sz="0" w:space="0" w:color="auto"/>
      </w:divBdr>
    </w:div>
    <w:div w:id="413285599">
      <w:bodyDiv w:val="1"/>
      <w:marLeft w:val="0"/>
      <w:marRight w:val="0"/>
      <w:marTop w:val="0"/>
      <w:marBottom w:val="0"/>
      <w:divBdr>
        <w:top w:val="none" w:sz="0" w:space="0" w:color="auto"/>
        <w:left w:val="none" w:sz="0" w:space="0" w:color="auto"/>
        <w:bottom w:val="none" w:sz="0" w:space="0" w:color="auto"/>
        <w:right w:val="none" w:sz="0" w:space="0" w:color="auto"/>
      </w:divBdr>
    </w:div>
    <w:div w:id="531000280">
      <w:bodyDiv w:val="1"/>
      <w:marLeft w:val="0"/>
      <w:marRight w:val="0"/>
      <w:marTop w:val="0"/>
      <w:marBottom w:val="0"/>
      <w:divBdr>
        <w:top w:val="none" w:sz="0" w:space="0" w:color="auto"/>
        <w:left w:val="none" w:sz="0" w:space="0" w:color="auto"/>
        <w:bottom w:val="none" w:sz="0" w:space="0" w:color="auto"/>
        <w:right w:val="none" w:sz="0" w:space="0" w:color="auto"/>
      </w:divBdr>
    </w:div>
    <w:div w:id="667366810">
      <w:bodyDiv w:val="1"/>
      <w:marLeft w:val="0"/>
      <w:marRight w:val="0"/>
      <w:marTop w:val="0"/>
      <w:marBottom w:val="0"/>
      <w:divBdr>
        <w:top w:val="none" w:sz="0" w:space="0" w:color="auto"/>
        <w:left w:val="none" w:sz="0" w:space="0" w:color="auto"/>
        <w:bottom w:val="none" w:sz="0" w:space="0" w:color="auto"/>
        <w:right w:val="none" w:sz="0" w:space="0" w:color="auto"/>
      </w:divBdr>
    </w:div>
    <w:div w:id="809979828">
      <w:bodyDiv w:val="1"/>
      <w:marLeft w:val="0"/>
      <w:marRight w:val="0"/>
      <w:marTop w:val="0"/>
      <w:marBottom w:val="0"/>
      <w:divBdr>
        <w:top w:val="none" w:sz="0" w:space="0" w:color="auto"/>
        <w:left w:val="none" w:sz="0" w:space="0" w:color="auto"/>
        <w:bottom w:val="none" w:sz="0" w:space="0" w:color="auto"/>
        <w:right w:val="none" w:sz="0" w:space="0" w:color="auto"/>
      </w:divBdr>
    </w:div>
    <w:div w:id="1002978008">
      <w:bodyDiv w:val="1"/>
      <w:marLeft w:val="0"/>
      <w:marRight w:val="0"/>
      <w:marTop w:val="0"/>
      <w:marBottom w:val="0"/>
      <w:divBdr>
        <w:top w:val="none" w:sz="0" w:space="0" w:color="auto"/>
        <w:left w:val="none" w:sz="0" w:space="0" w:color="auto"/>
        <w:bottom w:val="none" w:sz="0" w:space="0" w:color="auto"/>
        <w:right w:val="none" w:sz="0" w:space="0" w:color="auto"/>
      </w:divBdr>
    </w:div>
    <w:div w:id="1048139519">
      <w:bodyDiv w:val="1"/>
      <w:marLeft w:val="0"/>
      <w:marRight w:val="0"/>
      <w:marTop w:val="0"/>
      <w:marBottom w:val="0"/>
      <w:divBdr>
        <w:top w:val="none" w:sz="0" w:space="0" w:color="auto"/>
        <w:left w:val="none" w:sz="0" w:space="0" w:color="auto"/>
        <w:bottom w:val="none" w:sz="0" w:space="0" w:color="auto"/>
        <w:right w:val="none" w:sz="0" w:space="0" w:color="auto"/>
      </w:divBdr>
    </w:div>
    <w:div w:id="1155759324">
      <w:bodyDiv w:val="1"/>
      <w:marLeft w:val="0"/>
      <w:marRight w:val="0"/>
      <w:marTop w:val="0"/>
      <w:marBottom w:val="0"/>
      <w:divBdr>
        <w:top w:val="none" w:sz="0" w:space="0" w:color="auto"/>
        <w:left w:val="none" w:sz="0" w:space="0" w:color="auto"/>
        <w:bottom w:val="none" w:sz="0" w:space="0" w:color="auto"/>
        <w:right w:val="none" w:sz="0" w:space="0" w:color="auto"/>
      </w:divBdr>
    </w:div>
    <w:div w:id="1249584169">
      <w:bodyDiv w:val="1"/>
      <w:marLeft w:val="0"/>
      <w:marRight w:val="0"/>
      <w:marTop w:val="0"/>
      <w:marBottom w:val="0"/>
      <w:divBdr>
        <w:top w:val="none" w:sz="0" w:space="0" w:color="auto"/>
        <w:left w:val="none" w:sz="0" w:space="0" w:color="auto"/>
        <w:bottom w:val="none" w:sz="0" w:space="0" w:color="auto"/>
        <w:right w:val="none" w:sz="0" w:space="0" w:color="auto"/>
      </w:divBdr>
    </w:div>
    <w:div w:id="1277787890">
      <w:bodyDiv w:val="1"/>
      <w:marLeft w:val="0"/>
      <w:marRight w:val="0"/>
      <w:marTop w:val="0"/>
      <w:marBottom w:val="0"/>
      <w:divBdr>
        <w:top w:val="none" w:sz="0" w:space="0" w:color="auto"/>
        <w:left w:val="none" w:sz="0" w:space="0" w:color="auto"/>
        <w:bottom w:val="none" w:sz="0" w:space="0" w:color="auto"/>
        <w:right w:val="none" w:sz="0" w:space="0" w:color="auto"/>
      </w:divBdr>
    </w:div>
    <w:div w:id="1699086739">
      <w:bodyDiv w:val="1"/>
      <w:marLeft w:val="0"/>
      <w:marRight w:val="0"/>
      <w:marTop w:val="0"/>
      <w:marBottom w:val="0"/>
      <w:divBdr>
        <w:top w:val="none" w:sz="0" w:space="0" w:color="auto"/>
        <w:left w:val="none" w:sz="0" w:space="0" w:color="auto"/>
        <w:bottom w:val="none" w:sz="0" w:space="0" w:color="auto"/>
        <w:right w:val="none" w:sz="0" w:space="0" w:color="auto"/>
      </w:divBdr>
    </w:div>
    <w:div w:id="1719547722">
      <w:bodyDiv w:val="1"/>
      <w:marLeft w:val="0"/>
      <w:marRight w:val="0"/>
      <w:marTop w:val="0"/>
      <w:marBottom w:val="0"/>
      <w:divBdr>
        <w:top w:val="none" w:sz="0" w:space="0" w:color="auto"/>
        <w:left w:val="none" w:sz="0" w:space="0" w:color="auto"/>
        <w:bottom w:val="none" w:sz="0" w:space="0" w:color="auto"/>
        <w:right w:val="none" w:sz="0" w:space="0" w:color="auto"/>
      </w:divBdr>
    </w:div>
    <w:div w:id="212272506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E1D7EE-7166-4A86-A2F5-ABFA10F7D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155</Words>
  <Characters>88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CN</dc:creator>
  <cp:lastModifiedBy>Tech Team</cp:lastModifiedBy>
  <cp:revision>4</cp:revision>
  <cp:lastPrinted>2020-03-31T00:16:00Z</cp:lastPrinted>
  <dcterms:created xsi:type="dcterms:W3CDTF">2020-03-31T00:14:00Z</dcterms:created>
  <dcterms:modified xsi:type="dcterms:W3CDTF">2020-03-31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70175033</vt:i4>
  </property>
</Properties>
</file>